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279A6C" w14:textId="77777777" w:rsidR="004F7C07" w:rsidRPr="003F3748" w:rsidRDefault="00E200B7" w:rsidP="004F7C07">
      <w:pPr>
        <w:pStyle w:val="a3"/>
        <w:rPr>
          <w:rFonts w:ascii="Arial" w:hAnsi="Arial" w:cs="Arial"/>
          <w:sz w:val="28"/>
          <w:lang w:val="en-US"/>
        </w:rPr>
      </w:pPr>
      <w:r w:rsidRPr="003F3748">
        <w:rPr>
          <w:rFonts w:ascii="Arial" w:hAnsi="Arial" w:cs="Arial"/>
          <w:sz w:val="28"/>
          <w:lang w:val="en-US"/>
        </w:rPr>
        <w:t>LAMPORT LOGICAL (SCALAR) CLOCK</w:t>
      </w:r>
    </w:p>
    <w:p w14:paraId="365BE8DE" w14:textId="77777777" w:rsidR="004F7C07" w:rsidRPr="003F3748" w:rsidRDefault="004F7C07" w:rsidP="004F7C07">
      <w:pPr>
        <w:rPr>
          <w:rFonts w:ascii="Arial" w:hAnsi="Arial" w:cs="Arial"/>
        </w:rPr>
      </w:pPr>
    </w:p>
    <w:p w14:paraId="44AA6A02" w14:textId="77777777" w:rsidR="006218DF" w:rsidRPr="003F3748" w:rsidRDefault="006218DF" w:rsidP="006218DF">
      <w:pPr>
        <w:autoSpaceDE w:val="0"/>
        <w:autoSpaceDN w:val="0"/>
        <w:adjustRightInd w:val="0"/>
        <w:jc w:val="center"/>
        <w:rPr>
          <w:rFonts w:ascii="Arial" w:hAnsi="Arial" w:cs="Arial"/>
          <w:sz w:val="20"/>
          <w:szCs w:val="20"/>
          <w:lang w:eastAsia="en-GB"/>
        </w:rPr>
      </w:pPr>
      <w:r w:rsidRPr="003F3748">
        <w:rPr>
          <w:rFonts w:ascii="Arial" w:hAnsi="Arial" w:cs="Arial"/>
        </w:rPr>
        <w:t xml:space="preserve">(Formal Definition as part of process </w:t>
      </w:r>
      <w:r w:rsidRPr="003F3748">
        <w:rPr>
          <w:rFonts w:ascii="Arial" w:hAnsi="Arial" w:cs="Arial"/>
          <w:i/>
          <w:iCs/>
        </w:rPr>
        <w:t>Pi</w:t>
      </w:r>
      <w:r w:rsidRPr="003F3748">
        <w:rPr>
          <w:rFonts w:ascii="Arial" w:hAnsi="Arial" w:cs="Arial"/>
        </w:rPr>
        <w:t>)</w:t>
      </w:r>
    </w:p>
    <w:p w14:paraId="71C0325C" w14:textId="77777777" w:rsidR="004F7C07" w:rsidRPr="003F3748" w:rsidRDefault="004F7C07" w:rsidP="004F7C07">
      <w:pPr>
        <w:rPr>
          <w:rFonts w:ascii="Arial" w:hAnsi="Arial" w:cs="Arial"/>
        </w:rPr>
      </w:pPr>
    </w:p>
    <w:p w14:paraId="7558D9D9" w14:textId="77777777" w:rsidR="00385B5D" w:rsidRPr="003F3748" w:rsidRDefault="00385B5D">
      <w:pPr>
        <w:rPr>
          <w:rFonts w:ascii="Arial" w:hAnsi="Arial" w:cs="Arial"/>
        </w:rPr>
      </w:pPr>
    </w:p>
    <w:p w14:paraId="6CAA3F5C" w14:textId="77777777" w:rsidR="004F7C07" w:rsidRPr="003F3748" w:rsidRDefault="004F7C07" w:rsidP="004F7C07">
      <w:pPr>
        <w:ind w:left="2160"/>
        <w:rPr>
          <w:rFonts w:ascii="Arial" w:hAnsi="Arial" w:cs="Arial"/>
        </w:rPr>
      </w:pPr>
      <w:r w:rsidRPr="003F3748">
        <w:rPr>
          <w:rFonts w:ascii="Arial" w:hAnsi="Arial" w:cs="Arial"/>
          <w:b/>
          <w:i/>
        </w:rPr>
        <w:t>Pi</w:t>
      </w:r>
      <w:r w:rsidRPr="003F3748">
        <w:rPr>
          <w:rFonts w:ascii="Arial" w:hAnsi="Arial" w:cs="Arial"/>
        </w:rPr>
        <w:t>::</w:t>
      </w:r>
    </w:p>
    <w:p w14:paraId="5A4D8B0E" w14:textId="77777777" w:rsidR="004F7C07" w:rsidRPr="003F3748" w:rsidRDefault="004F7C07" w:rsidP="004F7C07">
      <w:pPr>
        <w:ind w:left="2160"/>
        <w:rPr>
          <w:rFonts w:ascii="Arial" w:hAnsi="Arial" w:cs="Arial"/>
        </w:rPr>
      </w:pPr>
    </w:p>
    <w:p w14:paraId="6BDC81CF" w14:textId="77777777" w:rsidR="004F7C07" w:rsidRPr="003F3748" w:rsidRDefault="004F7C07" w:rsidP="004F7C07">
      <w:pPr>
        <w:ind w:left="2160"/>
        <w:rPr>
          <w:rFonts w:ascii="Arial" w:hAnsi="Arial" w:cs="Arial"/>
          <w:b/>
          <w:color w:val="FF0000"/>
        </w:rPr>
      </w:pPr>
      <w:bookmarkStart w:id="0" w:name="_Hlk60561046"/>
      <w:r w:rsidRPr="003F3748">
        <w:rPr>
          <w:rFonts w:ascii="Arial" w:hAnsi="Arial" w:cs="Arial"/>
          <w:b/>
          <w:color w:val="FF0000"/>
        </w:rPr>
        <w:t>{</w:t>
      </w:r>
      <w:r w:rsidR="00E200B7" w:rsidRPr="003F3748">
        <w:rPr>
          <w:rFonts w:ascii="Arial" w:hAnsi="Arial" w:cs="Arial"/>
          <w:b/>
          <w:color w:val="FF0000"/>
        </w:rPr>
        <w:t>STATE VARIABLES</w:t>
      </w:r>
      <w:r w:rsidRPr="003F3748">
        <w:rPr>
          <w:rFonts w:ascii="Arial" w:hAnsi="Arial" w:cs="Arial"/>
          <w:b/>
          <w:color w:val="FF0000"/>
        </w:rPr>
        <w:t>}</w:t>
      </w:r>
    </w:p>
    <w:bookmarkEnd w:id="0"/>
    <w:p w14:paraId="056CC75B" w14:textId="610A3542" w:rsidR="004F7C07" w:rsidRPr="003F3748" w:rsidRDefault="003F3748" w:rsidP="004F7C07">
      <w:pPr>
        <w:ind w:left="2160"/>
        <w:rPr>
          <w:rFonts w:ascii="Arial" w:hAnsi="Arial" w:cs="Arial"/>
          <w:i/>
        </w:rPr>
      </w:pPr>
      <w:r w:rsidRPr="003F3748">
        <w:rPr>
          <w:rFonts w:ascii="Arial" w:hAnsi="Arial" w:cs="Arial"/>
        </w:rPr>
        <w:t>T</w:t>
      </w:r>
      <w:r w:rsidR="004F7C07" w:rsidRPr="003F3748">
        <w:rPr>
          <w:rFonts w:ascii="Arial" w:hAnsi="Arial" w:cs="Arial"/>
        </w:rPr>
        <w:t xml:space="preserve"> </w:t>
      </w:r>
      <w:proofErr w:type="spellStart"/>
      <w:r w:rsidR="00FB224E">
        <w:rPr>
          <w:rFonts w:ascii="Arial" w:hAnsi="Arial" w:cs="Arial"/>
          <w:i/>
          <w:iCs/>
        </w:rPr>
        <w:t>t</w:t>
      </w:r>
      <w:r w:rsidR="004F7C07" w:rsidRPr="003F3748">
        <w:rPr>
          <w:rFonts w:ascii="Arial" w:hAnsi="Arial" w:cs="Arial"/>
          <w:i/>
        </w:rPr>
        <w:t>LClock</w:t>
      </w:r>
      <w:proofErr w:type="spellEnd"/>
    </w:p>
    <w:p w14:paraId="3928A9ED" w14:textId="77777777" w:rsidR="004F7C07" w:rsidRPr="003F3748" w:rsidRDefault="004F7C07" w:rsidP="004F7C07">
      <w:pPr>
        <w:ind w:left="2160"/>
        <w:rPr>
          <w:rFonts w:ascii="Arial" w:hAnsi="Arial" w:cs="Arial"/>
        </w:rPr>
      </w:pPr>
    </w:p>
    <w:p w14:paraId="680BC7F4" w14:textId="77777777" w:rsidR="004F7C07" w:rsidRPr="003F3748" w:rsidRDefault="004F7C07" w:rsidP="004F7C07">
      <w:pPr>
        <w:ind w:left="2160"/>
        <w:rPr>
          <w:rFonts w:ascii="Arial" w:hAnsi="Arial" w:cs="Arial"/>
        </w:rPr>
      </w:pPr>
    </w:p>
    <w:p w14:paraId="2702DA32" w14:textId="77777777" w:rsidR="004F7C07" w:rsidRPr="003F3748" w:rsidRDefault="004F7C07" w:rsidP="004F7C07">
      <w:pPr>
        <w:ind w:left="2160"/>
        <w:rPr>
          <w:rFonts w:ascii="Arial" w:hAnsi="Arial" w:cs="Arial"/>
          <w:b/>
          <w:color w:val="FF0000"/>
        </w:rPr>
      </w:pPr>
      <w:bookmarkStart w:id="1" w:name="_Hlk60561054"/>
      <w:r w:rsidRPr="003F3748">
        <w:rPr>
          <w:rFonts w:ascii="Arial" w:hAnsi="Arial" w:cs="Arial"/>
          <w:b/>
          <w:color w:val="FF0000"/>
        </w:rPr>
        <w:t>{</w:t>
      </w:r>
      <w:r w:rsidR="00E200B7" w:rsidRPr="003F3748">
        <w:rPr>
          <w:rFonts w:ascii="Arial" w:hAnsi="Arial" w:cs="Arial"/>
          <w:b/>
          <w:color w:val="FF0000"/>
        </w:rPr>
        <w:t>EVENTS</w:t>
      </w:r>
      <w:r w:rsidRPr="003F3748">
        <w:rPr>
          <w:rFonts w:ascii="Arial" w:hAnsi="Arial" w:cs="Arial"/>
          <w:b/>
          <w:color w:val="FF0000"/>
        </w:rPr>
        <w:t>}</w:t>
      </w:r>
    </w:p>
    <w:bookmarkEnd w:id="1"/>
    <w:p w14:paraId="337981FD" w14:textId="77777777" w:rsidR="004F7C07" w:rsidRPr="003F3748" w:rsidRDefault="004F7C07" w:rsidP="004F7C07">
      <w:pPr>
        <w:ind w:left="1416" w:firstLine="708"/>
        <w:rPr>
          <w:rFonts w:ascii="Arial" w:hAnsi="Arial" w:cs="Arial"/>
          <w:b/>
        </w:rPr>
      </w:pPr>
      <w:proofErr w:type="spellStart"/>
      <w:r w:rsidRPr="003F3748">
        <w:rPr>
          <w:rFonts w:ascii="Arial" w:hAnsi="Arial" w:cs="Arial"/>
          <w:b/>
        </w:rPr>
        <w:t>OnInit</w:t>
      </w:r>
      <w:proofErr w:type="spellEnd"/>
      <w:r w:rsidR="00E200B7" w:rsidRPr="003F3748">
        <w:rPr>
          <w:rFonts w:ascii="Arial" w:hAnsi="Arial" w:cs="Arial"/>
          <w:b/>
        </w:rPr>
        <w:t>:</w:t>
      </w:r>
    </w:p>
    <w:p w14:paraId="577C87DF" w14:textId="3E40AD68" w:rsidR="004F7C07" w:rsidRPr="003F3748" w:rsidRDefault="004F7C07" w:rsidP="004F7C07">
      <w:pPr>
        <w:ind w:left="2160" w:firstLine="672"/>
        <w:rPr>
          <w:rFonts w:ascii="Arial" w:hAnsi="Arial" w:cs="Arial"/>
        </w:rPr>
      </w:pPr>
      <w:proofErr w:type="spellStart"/>
      <w:r w:rsidRPr="003F3748">
        <w:rPr>
          <w:rFonts w:ascii="Arial" w:hAnsi="Arial" w:cs="Arial"/>
          <w:i/>
        </w:rPr>
        <w:t>tLClock</w:t>
      </w:r>
      <w:proofErr w:type="spellEnd"/>
      <w:r w:rsidRPr="003F3748">
        <w:rPr>
          <w:rFonts w:ascii="Arial" w:hAnsi="Arial" w:cs="Arial"/>
        </w:rPr>
        <w:t xml:space="preserve"> = 0;</w:t>
      </w:r>
    </w:p>
    <w:p w14:paraId="5F75625B" w14:textId="77777777" w:rsidR="004F7C07" w:rsidRPr="003F3748" w:rsidRDefault="004F7C07" w:rsidP="004F7C07">
      <w:pPr>
        <w:ind w:left="2160"/>
        <w:rPr>
          <w:rFonts w:ascii="Arial" w:hAnsi="Arial" w:cs="Arial"/>
        </w:rPr>
      </w:pPr>
    </w:p>
    <w:p w14:paraId="354B2FED" w14:textId="77777777" w:rsidR="004F7C07" w:rsidRPr="003F3748" w:rsidRDefault="004F7C07" w:rsidP="004F7C07">
      <w:pPr>
        <w:ind w:left="2160"/>
        <w:rPr>
          <w:rFonts w:ascii="Arial" w:hAnsi="Arial" w:cs="Arial"/>
        </w:rPr>
      </w:pPr>
    </w:p>
    <w:p w14:paraId="207A5C09" w14:textId="77777777" w:rsidR="004F7C07" w:rsidRPr="003F3748" w:rsidRDefault="004F7C07" w:rsidP="004F7C07">
      <w:pPr>
        <w:ind w:left="2160"/>
        <w:rPr>
          <w:rFonts w:ascii="Arial" w:hAnsi="Arial" w:cs="Arial"/>
          <w:b/>
        </w:rPr>
      </w:pPr>
      <w:proofErr w:type="spellStart"/>
      <w:r w:rsidRPr="003F3748">
        <w:rPr>
          <w:rFonts w:ascii="Arial" w:hAnsi="Arial" w:cs="Arial"/>
          <w:b/>
        </w:rPr>
        <w:t>OnInternalEvent</w:t>
      </w:r>
      <w:proofErr w:type="spellEnd"/>
      <w:r w:rsidR="00E200B7" w:rsidRPr="003F3748">
        <w:rPr>
          <w:rFonts w:ascii="Arial" w:hAnsi="Arial" w:cs="Arial"/>
          <w:b/>
        </w:rPr>
        <w:t>:</w:t>
      </w:r>
    </w:p>
    <w:p w14:paraId="11297CF2" w14:textId="20D33CB3" w:rsidR="004F7C07" w:rsidRPr="003F3748" w:rsidRDefault="004F7C07" w:rsidP="004F7C07">
      <w:pPr>
        <w:ind w:left="2160" w:firstLine="672"/>
        <w:rPr>
          <w:rFonts w:ascii="Arial" w:hAnsi="Arial" w:cs="Arial"/>
          <w:color w:val="FF0000"/>
        </w:rPr>
      </w:pPr>
      <w:r w:rsidRPr="003F3748">
        <w:rPr>
          <w:rFonts w:ascii="Arial" w:hAnsi="Arial" w:cs="Arial"/>
          <w:color w:val="FF0000"/>
        </w:rPr>
        <w:t>{LC1</w:t>
      </w:r>
      <w:bookmarkStart w:id="2" w:name="_Hlk60561069"/>
      <w:r w:rsidR="00B5706E" w:rsidRPr="003F3748">
        <w:rPr>
          <w:rFonts w:ascii="Arial" w:hAnsi="Arial" w:cs="Arial"/>
          <w:color w:val="FF0000"/>
        </w:rPr>
        <w:t xml:space="preserve"> Rule</w:t>
      </w:r>
      <w:bookmarkEnd w:id="2"/>
      <w:r w:rsidRPr="003F3748">
        <w:rPr>
          <w:rFonts w:ascii="Arial" w:hAnsi="Arial" w:cs="Arial"/>
          <w:color w:val="FF0000"/>
        </w:rPr>
        <w:t>}</w:t>
      </w:r>
    </w:p>
    <w:p w14:paraId="7FAB01D0" w14:textId="114237D1" w:rsidR="004F7C07" w:rsidRPr="003F3748" w:rsidRDefault="004F7C07" w:rsidP="004F7C07">
      <w:pPr>
        <w:ind w:left="2160" w:firstLine="672"/>
        <w:rPr>
          <w:rFonts w:ascii="Arial" w:hAnsi="Arial" w:cs="Arial"/>
        </w:rPr>
      </w:pPr>
      <w:proofErr w:type="spellStart"/>
      <w:r w:rsidRPr="003F3748">
        <w:rPr>
          <w:rFonts w:ascii="Arial" w:hAnsi="Arial" w:cs="Arial"/>
          <w:i/>
        </w:rPr>
        <w:t>tLClock</w:t>
      </w:r>
      <w:proofErr w:type="spellEnd"/>
      <w:r w:rsidRPr="003F3748">
        <w:rPr>
          <w:rFonts w:ascii="Arial" w:hAnsi="Arial" w:cs="Arial"/>
        </w:rPr>
        <w:t xml:space="preserve"> = </w:t>
      </w:r>
      <w:proofErr w:type="spellStart"/>
      <w:r w:rsidRPr="003F3748">
        <w:rPr>
          <w:rFonts w:ascii="Arial" w:hAnsi="Arial" w:cs="Arial"/>
          <w:i/>
        </w:rPr>
        <w:t>tLClock</w:t>
      </w:r>
      <w:proofErr w:type="spellEnd"/>
      <w:r w:rsidRPr="003F3748">
        <w:rPr>
          <w:rFonts w:ascii="Arial" w:hAnsi="Arial" w:cs="Arial"/>
        </w:rPr>
        <w:t xml:space="preserve"> + 1</w:t>
      </w:r>
    </w:p>
    <w:p w14:paraId="5E7187B7" w14:textId="77777777" w:rsidR="004F7C07" w:rsidRPr="003F3748" w:rsidRDefault="004F7C07" w:rsidP="004F7C07">
      <w:pPr>
        <w:ind w:left="2160"/>
        <w:rPr>
          <w:rFonts w:ascii="Arial" w:hAnsi="Arial" w:cs="Arial"/>
        </w:rPr>
      </w:pPr>
    </w:p>
    <w:p w14:paraId="44705AC3" w14:textId="77777777" w:rsidR="004F7C07" w:rsidRPr="003F3748" w:rsidRDefault="004F7C07" w:rsidP="004F7C07">
      <w:pPr>
        <w:ind w:left="2160"/>
        <w:rPr>
          <w:rFonts w:ascii="Arial" w:hAnsi="Arial" w:cs="Arial"/>
        </w:rPr>
      </w:pPr>
    </w:p>
    <w:p w14:paraId="2556B82B" w14:textId="77777777" w:rsidR="004F7C07" w:rsidRPr="003F3748" w:rsidRDefault="004F7C07" w:rsidP="004F7C07">
      <w:pPr>
        <w:ind w:left="2160"/>
        <w:rPr>
          <w:rFonts w:ascii="Arial" w:hAnsi="Arial" w:cs="Arial"/>
          <w:b/>
        </w:rPr>
      </w:pPr>
      <w:proofErr w:type="spellStart"/>
      <w:r w:rsidRPr="003F3748">
        <w:rPr>
          <w:rFonts w:ascii="Arial" w:hAnsi="Arial" w:cs="Arial"/>
          <w:b/>
        </w:rPr>
        <w:t>OnSend</w:t>
      </w:r>
      <w:proofErr w:type="spellEnd"/>
      <w:r w:rsidRPr="003F3748">
        <w:rPr>
          <w:rFonts w:ascii="Arial" w:hAnsi="Arial" w:cs="Arial"/>
          <w:b/>
        </w:rPr>
        <w:t xml:space="preserve"> of &lt;m&gt;</w:t>
      </w:r>
      <w:r w:rsidR="00E200B7" w:rsidRPr="003F3748">
        <w:rPr>
          <w:rFonts w:ascii="Arial" w:hAnsi="Arial" w:cs="Arial"/>
          <w:b/>
        </w:rPr>
        <w:t>:</w:t>
      </w:r>
    </w:p>
    <w:p w14:paraId="0AE40E7C" w14:textId="708DA672" w:rsidR="004F7C07" w:rsidRPr="003F3748" w:rsidRDefault="004F7C07" w:rsidP="004F7C07">
      <w:pPr>
        <w:ind w:left="2160" w:firstLine="672"/>
        <w:rPr>
          <w:rFonts w:ascii="Arial" w:hAnsi="Arial" w:cs="Arial"/>
          <w:color w:val="FF0000"/>
        </w:rPr>
      </w:pPr>
      <w:r w:rsidRPr="003F3748">
        <w:rPr>
          <w:rFonts w:ascii="Arial" w:hAnsi="Arial" w:cs="Arial"/>
          <w:color w:val="FF0000"/>
        </w:rPr>
        <w:t>{LC1</w:t>
      </w:r>
      <w:r w:rsidR="00B5706E" w:rsidRPr="003F3748">
        <w:rPr>
          <w:rFonts w:ascii="Arial" w:hAnsi="Arial" w:cs="Arial"/>
          <w:color w:val="FF0000"/>
        </w:rPr>
        <w:t xml:space="preserve"> Rule</w:t>
      </w:r>
      <w:r w:rsidRPr="003F3748">
        <w:rPr>
          <w:rFonts w:ascii="Arial" w:hAnsi="Arial" w:cs="Arial"/>
          <w:color w:val="FF0000"/>
        </w:rPr>
        <w:t>}</w:t>
      </w:r>
    </w:p>
    <w:p w14:paraId="6A0C5BBF" w14:textId="77777777" w:rsidR="004F7C07" w:rsidRPr="003F3748" w:rsidRDefault="004F7C07" w:rsidP="004F7C07">
      <w:pPr>
        <w:ind w:left="2160" w:firstLine="672"/>
        <w:rPr>
          <w:rFonts w:ascii="Arial" w:hAnsi="Arial" w:cs="Arial"/>
          <w:i/>
        </w:rPr>
      </w:pPr>
      <w:proofErr w:type="spellStart"/>
      <w:r w:rsidRPr="003F3748">
        <w:rPr>
          <w:rFonts w:ascii="Arial" w:hAnsi="Arial" w:cs="Arial"/>
          <w:i/>
        </w:rPr>
        <w:t>OnInternalEvent</w:t>
      </w:r>
      <w:proofErr w:type="spellEnd"/>
      <w:r w:rsidRPr="003F3748">
        <w:rPr>
          <w:rFonts w:ascii="Arial" w:hAnsi="Arial" w:cs="Arial"/>
          <w:i/>
        </w:rPr>
        <w:t>()</w:t>
      </w:r>
    </w:p>
    <w:p w14:paraId="7728B122" w14:textId="2AA672FE" w:rsidR="004F7C07" w:rsidRPr="003F3748" w:rsidRDefault="004F7C07" w:rsidP="004F7C07">
      <w:pPr>
        <w:ind w:left="2160" w:firstLine="672"/>
        <w:rPr>
          <w:rFonts w:ascii="Arial" w:hAnsi="Arial" w:cs="Arial"/>
          <w:color w:val="FF0000"/>
        </w:rPr>
      </w:pPr>
      <w:r w:rsidRPr="003F3748">
        <w:rPr>
          <w:rFonts w:ascii="Arial" w:hAnsi="Arial" w:cs="Arial"/>
          <w:color w:val="FF0000"/>
        </w:rPr>
        <w:t>{LC2</w:t>
      </w:r>
      <w:r w:rsidR="00B5706E" w:rsidRPr="003F3748">
        <w:rPr>
          <w:rFonts w:ascii="Arial" w:hAnsi="Arial" w:cs="Arial"/>
          <w:color w:val="FF0000"/>
        </w:rPr>
        <w:t xml:space="preserve"> Rule</w:t>
      </w:r>
      <w:r w:rsidRPr="003F3748">
        <w:rPr>
          <w:rFonts w:ascii="Arial" w:hAnsi="Arial" w:cs="Arial"/>
          <w:color w:val="FF0000"/>
        </w:rPr>
        <w:t>}</w:t>
      </w:r>
    </w:p>
    <w:p w14:paraId="6F206421" w14:textId="7A061162" w:rsidR="004F7C07" w:rsidRPr="003F3748" w:rsidRDefault="004F7C07" w:rsidP="004F7C07">
      <w:pPr>
        <w:ind w:left="2160" w:firstLine="672"/>
        <w:rPr>
          <w:rFonts w:ascii="Arial" w:hAnsi="Arial" w:cs="Arial"/>
        </w:rPr>
      </w:pPr>
      <w:r w:rsidRPr="003F3748">
        <w:rPr>
          <w:rFonts w:ascii="Arial" w:hAnsi="Arial" w:cs="Arial"/>
          <w:i/>
        </w:rPr>
        <w:t>m</w:t>
      </w:r>
      <w:r w:rsidRPr="003F3748">
        <w:rPr>
          <w:rFonts w:ascii="Arial" w:hAnsi="Arial" w:cs="Arial"/>
        </w:rPr>
        <w:t xml:space="preserve"> := </w:t>
      </w:r>
      <w:r w:rsidRPr="003F3748">
        <w:rPr>
          <w:rFonts w:ascii="Arial" w:hAnsi="Arial" w:cs="Arial"/>
          <w:i/>
        </w:rPr>
        <w:t xml:space="preserve">&lt;m, </w:t>
      </w:r>
      <w:proofErr w:type="spellStart"/>
      <w:r w:rsidRPr="003F3748">
        <w:rPr>
          <w:rFonts w:ascii="Arial" w:hAnsi="Arial" w:cs="Arial"/>
          <w:i/>
        </w:rPr>
        <w:t>tLClock</w:t>
      </w:r>
      <w:proofErr w:type="spellEnd"/>
      <w:r w:rsidRPr="003F3748">
        <w:rPr>
          <w:rFonts w:ascii="Arial" w:hAnsi="Arial" w:cs="Arial"/>
          <w:i/>
        </w:rPr>
        <w:t>&gt;</w:t>
      </w:r>
    </w:p>
    <w:p w14:paraId="48AE2CB7" w14:textId="77777777" w:rsidR="004F7C07" w:rsidRPr="003F3748" w:rsidRDefault="004F7C07" w:rsidP="004F7C07">
      <w:pPr>
        <w:ind w:left="2160"/>
        <w:rPr>
          <w:rFonts w:ascii="Arial" w:hAnsi="Arial" w:cs="Arial"/>
        </w:rPr>
      </w:pPr>
    </w:p>
    <w:p w14:paraId="5CF64384" w14:textId="77777777" w:rsidR="004F7C07" w:rsidRPr="003F3748" w:rsidRDefault="004F7C07" w:rsidP="004F7C07">
      <w:pPr>
        <w:ind w:left="2160"/>
        <w:rPr>
          <w:rFonts w:ascii="Arial" w:hAnsi="Arial" w:cs="Arial"/>
        </w:rPr>
      </w:pPr>
    </w:p>
    <w:p w14:paraId="6E891364" w14:textId="77777777" w:rsidR="004F7C07" w:rsidRPr="003F3748" w:rsidRDefault="004F7C07" w:rsidP="004F7C07">
      <w:pPr>
        <w:ind w:left="2160"/>
        <w:rPr>
          <w:rFonts w:ascii="Arial" w:hAnsi="Arial" w:cs="Arial"/>
          <w:b/>
        </w:rPr>
      </w:pPr>
      <w:proofErr w:type="spellStart"/>
      <w:r w:rsidRPr="003F3748">
        <w:rPr>
          <w:rFonts w:ascii="Arial" w:hAnsi="Arial" w:cs="Arial"/>
          <w:b/>
        </w:rPr>
        <w:t>OnReceive</w:t>
      </w:r>
      <w:proofErr w:type="spellEnd"/>
      <w:r w:rsidRPr="003F3748">
        <w:rPr>
          <w:rFonts w:ascii="Arial" w:hAnsi="Arial" w:cs="Arial"/>
          <w:b/>
        </w:rPr>
        <w:t xml:space="preserve"> of &lt;m, </w:t>
      </w:r>
      <w:proofErr w:type="spellStart"/>
      <w:r w:rsidRPr="003F3748">
        <w:rPr>
          <w:rFonts w:ascii="Arial" w:hAnsi="Arial" w:cs="Arial"/>
          <w:b/>
        </w:rPr>
        <w:t>Lj</w:t>
      </w:r>
      <w:proofErr w:type="spellEnd"/>
      <w:r w:rsidRPr="003F3748">
        <w:rPr>
          <w:rFonts w:ascii="Arial" w:hAnsi="Arial" w:cs="Arial"/>
          <w:b/>
        </w:rPr>
        <w:t>&gt;</w:t>
      </w:r>
      <w:r w:rsidR="00E200B7" w:rsidRPr="003F3748">
        <w:rPr>
          <w:rFonts w:ascii="Arial" w:hAnsi="Arial" w:cs="Arial"/>
          <w:b/>
        </w:rPr>
        <w:t>:</w:t>
      </w:r>
    </w:p>
    <w:p w14:paraId="1BB9C783" w14:textId="11244A66" w:rsidR="004F7C07" w:rsidRPr="003F3748" w:rsidRDefault="004F7C07" w:rsidP="004F7C07">
      <w:pPr>
        <w:ind w:left="2160" w:firstLine="672"/>
        <w:rPr>
          <w:rFonts w:ascii="Arial" w:hAnsi="Arial" w:cs="Arial"/>
          <w:color w:val="FF0000"/>
        </w:rPr>
      </w:pPr>
      <w:r w:rsidRPr="003F3748">
        <w:rPr>
          <w:rFonts w:ascii="Arial" w:hAnsi="Arial" w:cs="Arial"/>
          <w:color w:val="FF0000"/>
        </w:rPr>
        <w:t>{LC3</w:t>
      </w:r>
      <w:r w:rsidR="00B5706E" w:rsidRPr="003F3748">
        <w:rPr>
          <w:rFonts w:ascii="Arial" w:hAnsi="Arial" w:cs="Arial"/>
          <w:color w:val="FF0000"/>
        </w:rPr>
        <w:t xml:space="preserve"> Rule</w:t>
      </w:r>
      <w:r w:rsidRPr="003F3748">
        <w:rPr>
          <w:rFonts w:ascii="Arial" w:hAnsi="Arial" w:cs="Arial"/>
          <w:color w:val="FF0000"/>
        </w:rPr>
        <w:t>}</w:t>
      </w:r>
    </w:p>
    <w:p w14:paraId="41279A85" w14:textId="072F740B" w:rsidR="004F7C07" w:rsidRPr="003F3748" w:rsidRDefault="004F7C07" w:rsidP="004F7C07">
      <w:pPr>
        <w:ind w:left="2160" w:firstLine="672"/>
        <w:rPr>
          <w:rFonts w:ascii="Arial" w:hAnsi="Arial" w:cs="Arial"/>
        </w:rPr>
      </w:pPr>
      <w:proofErr w:type="spellStart"/>
      <w:r w:rsidRPr="003F3748">
        <w:rPr>
          <w:rFonts w:ascii="Arial" w:hAnsi="Arial" w:cs="Arial"/>
          <w:i/>
        </w:rPr>
        <w:t>tLClock</w:t>
      </w:r>
      <w:proofErr w:type="spellEnd"/>
      <w:r w:rsidRPr="003F3748">
        <w:rPr>
          <w:rFonts w:ascii="Arial" w:hAnsi="Arial" w:cs="Arial"/>
        </w:rPr>
        <w:t xml:space="preserve"> := max(</w:t>
      </w:r>
      <w:proofErr w:type="spellStart"/>
      <w:r w:rsidRPr="003F3748">
        <w:rPr>
          <w:rFonts w:ascii="Arial" w:hAnsi="Arial" w:cs="Arial"/>
          <w:i/>
        </w:rPr>
        <w:t>tLClock</w:t>
      </w:r>
      <w:proofErr w:type="spellEnd"/>
      <w:r w:rsidRPr="003F3748">
        <w:rPr>
          <w:rFonts w:ascii="Arial" w:hAnsi="Arial" w:cs="Arial"/>
        </w:rPr>
        <w:t xml:space="preserve">, </w:t>
      </w:r>
      <w:proofErr w:type="spellStart"/>
      <w:r w:rsidRPr="003F3748">
        <w:rPr>
          <w:rFonts w:ascii="Arial" w:hAnsi="Arial" w:cs="Arial"/>
          <w:i/>
        </w:rPr>
        <w:t>Lj</w:t>
      </w:r>
      <w:proofErr w:type="spellEnd"/>
      <w:r w:rsidRPr="003F3748">
        <w:rPr>
          <w:rFonts w:ascii="Arial" w:hAnsi="Arial" w:cs="Arial"/>
        </w:rPr>
        <w:t>) + 1</w:t>
      </w:r>
    </w:p>
    <w:p w14:paraId="275FC76B" w14:textId="77777777" w:rsidR="004F7C07" w:rsidRPr="003F3748" w:rsidRDefault="004F7C07" w:rsidP="004F7C07">
      <w:pPr>
        <w:ind w:left="2160"/>
        <w:rPr>
          <w:rFonts w:ascii="Arial" w:hAnsi="Arial" w:cs="Arial"/>
        </w:rPr>
      </w:pPr>
    </w:p>
    <w:p w14:paraId="20722B51" w14:textId="77777777" w:rsidR="004F7C07" w:rsidRPr="003F3748" w:rsidRDefault="004F7C07" w:rsidP="004F7C07">
      <w:pPr>
        <w:ind w:left="2160"/>
        <w:rPr>
          <w:rFonts w:ascii="Arial" w:hAnsi="Arial" w:cs="Arial"/>
        </w:rPr>
      </w:pPr>
    </w:p>
    <w:sectPr w:rsidR="004F7C07" w:rsidRPr="003F37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jE1NbYwMLA0NzVT0lEKTi0uzszPAykwrAUAb/t0NSwAAAA="/>
  </w:docVars>
  <w:rsids>
    <w:rsidRoot w:val="004F7C07"/>
    <w:rsid w:val="00000F44"/>
    <w:rsid w:val="0000141F"/>
    <w:rsid w:val="00002A74"/>
    <w:rsid w:val="00005939"/>
    <w:rsid w:val="00006B9F"/>
    <w:rsid w:val="00010B18"/>
    <w:rsid w:val="00012412"/>
    <w:rsid w:val="000132FE"/>
    <w:rsid w:val="00020C5E"/>
    <w:rsid w:val="00022ECD"/>
    <w:rsid w:val="00023A9D"/>
    <w:rsid w:val="00030C95"/>
    <w:rsid w:val="00032D24"/>
    <w:rsid w:val="00033622"/>
    <w:rsid w:val="0003383B"/>
    <w:rsid w:val="000349F0"/>
    <w:rsid w:val="00037625"/>
    <w:rsid w:val="00041419"/>
    <w:rsid w:val="00041955"/>
    <w:rsid w:val="00042390"/>
    <w:rsid w:val="000443B4"/>
    <w:rsid w:val="00044D6F"/>
    <w:rsid w:val="00047937"/>
    <w:rsid w:val="00052E7A"/>
    <w:rsid w:val="000539D4"/>
    <w:rsid w:val="00053F4B"/>
    <w:rsid w:val="000554B2"/>
    <w:rsid w:val="00055EB3"/>
    <w:rsid w:val="00056F51"/>
    <w:rsid w:val="00060A83"/>
    <w:rsid w:val="000614B8"/>
    <w:rsid w:val="0006450E"/>
    <w:rsid w:val="0006458C"/>
    <w:rsid w:val="0006560C"/>
    <w:rsid w:val="0007199E"/>
    <w:rsid w:val="000731BF"/>
    <w:rsid w:val="00073AF9"/>
    <w:rsid w:val="00075952"/>
    <w:rsid w:val="00085CFF"/>
    <w:rsid w:val="00090226"/>
    <w:rsid w:val="00092388"/>
    <w:rsid w:val="00097587"/>
    <w:rsid w:val="000A078B"/>
    <w:rsid w:val="000A48DC"/>
    <w:rsid w:val="000A51F5"/>
    <w:rsid w:val="000A53F9"/>
    <w:rsid w:val="000A6B6A"/>
    <w:rsid w:val="000B0B58"/>
    <w:rsid w:val="000B0D59"/>
    <w:rsid w:val="000B1137"/>
    <w:rsid w:val="000B3072"/>
    <w:rsid w:val="000B59D8"/>
    <w:rsid w:val="000B770B"/>
    <w:rsid w:val="000C0C26"/>
    <w:rsid w:val="000C22DF"/>
    <w:rsid w:val="000C3437"/>
    <w:rsid w:val="000D0EE9"/>
    <w:rsid w:val="000D3BEE"/>
    <w:rsid w:val="000D3F98"/>
    <w:rsid w:val="000D47C5"/>
    <w:rsid w:val="000E0E73"/>
    <w:rsid w:val="000E1967"/>
    <w:rsid w:val="000E249F"/>
    <w:rsid w:val="000E29D6"/>
    <w:rsid w:val="000E2CF2"/>
    <w:rsid w:val="000E5F57"/>
    <w:rsid w:val="000E6193"/>
    <w:rsid w:val="000E7337"/>
    <w:rsid w:val="000F21BD"/>
    <w:rsid w:val="000F2F82"/>
    <w:rsid w:val="000F3D2A"/>
    <w:rsid w:val="000F5505"/>
    <w:rsid w:val="001004C0"/>
    <w:rsid w:val="001013F8"/>
    <w:rsid w:val="00101BAD"/>
    <w:rsid w:val="00104E68"/>
    <w:rsid w:val="00105E9F"/>
    <w:rsid w:val="00107292"/>
    <w:rsid w:val="00111EA4"/>
    <w:rsid w:val="00112891"/>
    <w:rsid w:val="001138E2"/>
    <w:rsid w:val="00114478"/>
    <w:rsid w:val="001148AD"/>
    <w:rsid w:val="00114AF2"/>
    <w:rsid w:val="00115335"/>
    <w:rsid w:val="00115683"/>
    <w:rsid w:val="00116708"/>
    <w:rsid w:val="00120664"/>
    <w:rsid w:val="001208FA"/>
    <w:rsid w:val="00121029"/>
    <w:rsid w:val="00123948"/>
    <w:rsid w:val="0012411D"/>
    <w:rsid w:val="001258AB"/>
    <w:rsid w:val="00133695"/>
    <w:rsid w:val="001337AC"/>
    <w:rsid w:val="00133D52"/>
    <w:rsid w:val="0013535C"/>
    <w:rsid w:val="001378C4"/>
    <w:rsid w:val="001378F6"/>
    <w:rsid w:val="0014116D"/>
    <w:rsid w:val="00141931"/>
    <w:rsid w:val="00141F08"/>
    <w:rsid w:val="0014305F"/>
    <w:rsid w:val="001436AD"/>
    <w:rsid w:val="001444A5"/>
    <w:rsid w:val="00145B27"/>
    <w:rsid w:val="00147399"/>
    <w:rsid w:val="00147474"/>
    <w:rsid w:val="001476B1"/>
    <w:rsid w:val="00147961"/>
    <w:rsid w:val="00151848"/>
    <w:rsid w:val="00152B87"/>
    <w:rsid w:val="00153050"/>
    <w:rsid w:val="0015508F"/>
    <w:rsid w:val="001554F0"/>
    <w:rsid w:val="00155A7F"/>
    <w:rsid w:val="00160192"/>
    <w:rsid w:val="00160359"/>
    <w:rsid w:val="00163A3E"/>
    <w:rsid w:val="0016466B"/>
    <w:rsid w:val="001650D0"/>
    <w:rsid w:val="0016593B"/>
    <w:rsid w:val="00171E09"/>
    <w:rsid w:val="00173BDF"/>
    <w:rsid w:val="001748D3"/>
    <w:rsid w:val="00175965"/>
    <w:rsid w:val="001759BD"/>
    <w:rsid w:val="001804E8"/>
    <w:rsid w:val="00183788"/>
    <w:rsid w:val="00183E3C"/>
    <w:rsid w:val="00185EEE"/>
    <w:rsid w:val="00187BEA"/>
    <w:rsid w:val="00190B69"/>
    <w:rsid w:val="0019239E"/>
    <w:rsid w:val="001945FF"/>
    <w:rsid w:val="001956EA"/>
    <w:rsid w:val="001959AD"/>
    <w:rsid w:val="00196F37"/>
    <w:rsid w:val="001A1870"/>
    <w:rsid w:val="001A482F"/>
    <w:rsid w:val="001A62B1"/>
    <w:rsid w:val="001A6920"/>
    <w:rsid w:val="001B3C4E"/>
    <w:rsid w:val="001B54DD"/>
    <w:rsid w:val="001B5D7D"/>
    <w:rsid w:val="001B60E6"/>
    <w:rsid w:val="001C2322"/>
    <w:rsid w:val="001C2AED"/>
    <w:rsid w:val="001C2DBA"/>
    <w:rsid w:val="001C394E"/>
    <w:rsid w:val="001C56FF"/>
    <w:rsid w:val="001C5ED8"/>
    <w:rsid w:val="001C6276"/>
    <w:rsid w:val="001D13A9"/>
    <w:rsid w:val="001E2458"/>
    <w:rsid w:val="001E5561"/>
    <w:rsid w:val="001E5DFF"/>
    <w:rsid w:val="001E73BF"/>
    <w:rsid w:val="001F05C7"/>
    <w:rsid w:val="001F1DBC"/>
    <w:rsid w:val="001F6260"/>
    <w:rsid w:val="001F63D0"/>
    <w:rsid w:val="001F7BB8"/>
    <w:rsid w:val="00201865"/>
    <w:rsid w:val="0020250C"/>
    <w:rsid w:val="00202AC5"/>
    <w:rsid w:val="00202F69"/>
    <w:rsid w:val="00204231"/>
    <w:rsid w:val="002049F0"/>
    <w:rsid w:val="00205F47"/>
    <w:rsid w:val="00206945"/>
    <w:rsid w:val="00206B95"/>
    <w:rsid w:val="00206BC6"/>
    <w:rsid w:val="00210822"/>
    <w:rsid w:val="00210B15"/>
    <w:rsid w:val="002122F1"/>
    <w:rsid w:val="0021258F"/>
    <w:rsid w:val="00212B6E"/>
    <w:rsid w:val="00217586"/>
    <w:rsid w:val="00220157"/>
    <w:rsid w:val="00226E0D"/>
    <w:rsid w:val="00227182"/>
    <w:rsid w:val="00227B29"/>
    <w:rsid w:val="00231900"/>
    <w:rsid w:val="00234EF3"/>
    <w:rsid w:val="00237307"/>
    <w:rsid w:val="00237F22"/>
    <w:rsid w:val="0024146F"/>
    <w:rsid w:val="002414F5"/>
    <w:rsid w:val="0024155E"/>
    <w:rsid w:val="00241765"/>
    <w:rsid w:val="00243CEF"/>
    <w:rsid w:val="00244609"/>
    <w:rsid w:val="00251524"/>
    <w:rsid w:val="002610A3"/>
    <w:rsid w:val="0026155B"/>
    <w:rsid w:val="00261B4B"/>
    <w:rsid w:val="002642C0"/>
    <w:rsid w:val="00265FBD"/>
    <w:rsid w:val="0026689D"/>
    <w:rsid w:val="00266948"/>
    <w:rsid w:val="002708D6"/>
    <w:rsid w:val="0027286C"/>
    <w:rsid w:val="00272E7E"/>
    <w:rsid w:val="00274302"/>
    <w:rsid w:val="00277BB2"/>
    <w:rsid w:val="00281FE1"/>
    <w:rsid w:val="00282B08"/>
    <w:rsid w:val="00282DB3"/>
    <w:rsid w:val="00284B31"/>
    <w:rsid w:val="00284EA9"/>
    <w:rsid w:val="00285C32"/>
    <w:rsid w:val="00287ED5"/>
    <w:rsid w:val="0029071C"/>
    <w:rsid w:val="00292B8B"/>
    <w:rsid w:val="00297A00"/>
    <w:rsid w:val="002A1223"/>
    <w:rsid w:val="002A15D8"/>
    <w:rsid w:val="002A4460"/>
    <w:rsid w:val="002A4889"/>
    <w:rsid w:val="002A49B9"/>
    <w:rsid w:val="002A5EB3"/>
    <w:rsid w:val="002A6366"/>
    <w:rsid w:val="002B0603"/>
    <w:rsid w:val="002B12E8"/>
    <w:rsid w:val="002B6B64"/>
    <w:rsid w:val="002C02FE"/>
    <w:rsid w:val="002C1399"/>
    <w:rsid w:val="002C13FE"/>
    <w:rsid w:val="002C4604"/>
    <w:rsid w:val="002C5D44"/>
    <w:rsid w:val="002C6FCE"/>
    <w:rsid w:val="002C784A"/>
    <w:rsid w:val="002D00CA"/>
    <w:rsid w:val="002D4F56"/>
    <w:rsid w:val="002D534D"/>
    <w:rsid w:val="002D5C3D"/>
    <w:rsid w:val="002E08B7"/>
    <w:rsid w:val="002E109B"/>
    <w:rsid w:val="002E1769"/>
    <w:rsid w:val="002E4461"/>
    <w:rsid w:val="002F2073"/>
    <w:rsid w:val="002F23D3"/>
    <w:rsid w:val="002F2422"/>
    <w:rsid w:val="002F50B8"/>
    <w:rsid w:val="002F6087"/>
    <w:rsid w:val="002F614D"/>
    <w:rsid w:val="002F703F"/>
    <w:rsid w:val="002F71E9"/>
    <w:rsid w:val="002F7FA0"/>
    <w:rsid w:val="00302B49"/>
    <w:rsid w:val="00303F45"/>
    <w:rsid w:val="00304CF4"/>
    <w:rsid w:val="00306CCF"/>
    <w:rsid w:val="00307725"/>
    <w:rsid w:val="00312D25"/>
    <w:rsid w:val="003148BC"/>
    <w:rsid w:val="00315E74"/>
    <w:rsid w:val="0031684C"/>
    <w:rsid w:val="00317A2C"/>
    <w:rsid w:val="00317D62"/>
    <w:rsid w:val="00322D3F"/>
    <w:rsid w:val="00323F38"/>
    <w:rsid w:val="00325218"/>
    <w:rsid w:val="00326624"/>
    <w:rsid w:val="00326D7C"/>
    <w:rsid w:val="00330F29"/>
    <w:rsid w:val="0033239E"/>
    <w:rsid w:val="00333D38"/>
    <w:rsid w:val="00334E37"/>
    <w:rsid w:val="00337A67"/>
    <w:rsid w:val="00341685"/>
    <w:rsid w:val="003504D1"/>
    <w:rsid w:val="00352DD6"/>
    <w:rsid w:val="00357014"/>
    <w:rsid w:val="00362CD7"/>
    <w:rsid w:val="00365F42"/>
    <w:rsid w:val="00366A6C"/>
    <w:rsid w:val="00372FB2"/>
    <w:rsid w:val="00373939"/>
    <w:rsid w:val="00374073"/>
    <w:rsid w:val="003760C6"/>
    <w:rsid w:val="00376605"/>
    <w:rsid w:val="00376980"/>
    <w:rsid w:val="00381408"/>
    <w:rsid w:val="00381A41"/>
    <w:rsid w:val="0038346A"/>
    <w:rsid w:val="00385B5D"/>
    <w:rsid w:val="0038612E"/>
    <w:rsid w:val="00386AF2"/>
    <w:rsid w:val="0038716C"/>
    <w:rsid w:val="0039285D"/>
    <w:rsid w:val="00392EFA"/>
    <w:rsid w:val="00393C1F"/>
    <w:rsid w:val="003A4BE9"/>
    <w:rsid w:val="003A585A"/>
    <w:rsid w:val="003B1450"/>
    <w:rsid w:val="003B2938"/>
    <w:rsid w:val="003B2A52"/>
    <w:rsid w:val="003B3994"/>
    <w:rsid w:val="003B6E6A"/>
    <w:rsid w:val="003C00D3"/>
    <w:rsid w:val="003C348F"/>
    <w:rsid w:val="003C698A"/>
    <w:rsid w:val="003C6B3C"/>
    <w:rsid w:val="003C6BB3"/>
    <w:rsid w:val="003C76BF"/>
    <w:rsid w:val="003C7D3D"/>
    <w:rsid w:val="003D108E"/>
    <w:rsid w:val="003D4199"/>
    <w:rsid w:val="003D433E"/>
    <w:rsid w:val="003D71CF"/>
    <w:rsid w:val="003E0EC3"/>
    <w:rsid w:val="003E35A9"/>
    <w:rsid w:val="003E65FD"/>
    <w:rsid w:val="003F191F"/>
    <w:rsid w:val="003F1D73"/>
    <w:rsid w:val="003F28BC"/>
    <w:rsid w:val="003F3748"/>
    <w:rsid w:val="003F3AE2"/>
    <w:rsid w:val="003F3C0D"/>
    <w:rsid w:val="003F3C47"/>
    <w:rsid w:val="003F45DB"/>
    <w:rsid w:val="003F53BB"/>
    <w:rsid w:val="003F5EA8"/>
    <w:rsid w:val="003F6129"/>
    <w:rsid w:val="003F75FE"/>
    <w:rsid w:val="003F78A5"/>
    <w:rsid w:val="00401FA1"/>
    <w:rsid w:val="0040228A"/>
    <w:rsid w:val="004023F9"/>
    <w:rsid w:val="0040368B"/>
    <w:rsid w:val="00403869"/>
    <w:rsid w:val="00406726"/>
    <w:rsid w:val="004075C2"/>
    <w:rsid w:val="004104D7"/>
    <w:rsid w:val="0041101A"/>
    <w:rsid w:val="0041123E"/>
    <w:rsid w:val="00411AC1"/>
    <w:rsid w:val="00413E37"/>
    <w:rsid w:val="004147AB"/>
    <w:rsid w:val="004151F7"/>
    <w:rsid w:val="00422577"/>
    <w:rsid w:val="0042335B"/>
    <w:rsid w:val="00424984"/>
    <w:rsid w:val="0042710A"/>
    <w:rsid w:val="0043339A"/>
    <w:rsid w:val="00433C3B"/>
    <w:rsid w:val="00434753"/>
    <w:rsid w:val="00434BCF"/>
    <w:rsid w:val="00437BA3"/>
    <w:rsid w:val="00441737"/>
    <w:rsid w:val="004434FA"/>
    <w:rsid w:val="0044421E"/>
    <w:rsid w:val="0044512D"/>
    <w:rsid w:val="00446D25"/>
    <w:rsid w:val="00450476"/>
    <w:rsid w:val="00451AC4"/>
    <w:rsid w:val="0045341B"/>
    <w:rsid w:val="00454016"/>
    <w:rsid w:val="00455031"/>
    <w:rsid w:val="0045710C"/>
    <w:rsid w:val="004600BA"/>
    <w:rsid w:val="00460E3D"/>
    <w:rsid w:val="00462003"/>
    <w:rsid w:val="0046423C"/>
    <w:rsid w:val="004712E1"/>
    <w:rsid w:val="00471F7A"/>
    <w:rsid w:val="00474D49"/>
    <w:rsid w:val="004750AA"/>
    <w:rsid w:val="00475865"/>
    <w:rsid w:val="00476A7D"/>
    <w:rsid w:val="00477D0B"/>
    <w:rsid w:val="00481073"/>
    <w:rsid w:val="00481369"/>
    <w:rsid w:val="00482640"/>
    <w:rsid w:val="00482944"/>
    <w:rsid w:val="0048477D"/>
    <w:rsid w:val="00484C54"/>
    <w:rsid w:val="0048505B"/>
    <w:rsid w:val="00485094"/>
    <w:rsid w:val="004858FC"/>
    <w:rsid w:val="0048696D"/>
    <w:rsid w:val="004901F2"/>
    <w:rsid w:val="00491001"/>
    <w:rsid w:val="00491768"/>
    <w:rsid w:val="004963FF"/>
    <w:rsid w:val="004A4485"/>
    <w:rsid w:val="004A512F"/>
    <w:rsid w:val="004B07B5"/>
    <w:rsid w:val="004B3C0E"/>
    <w:rsid w:val="004B4C96"/>
    <w:rsid w:val="004B5934"/>
    <w:rsid w:val="004B751A"/>
    <w:rsid w:val="004C01CA"/>
    <w:rsid w:val="004C28C7"/>
    <w:rsid w:val="004C5435"/>
    <w:rsid w:val="004C794E"/>
    <w:rsid w:val="004D0AB3"/>
    <w:rsid w:val="004D1D18"/>
    <w:rsid w:val="004D5BE5"/>
    <w:rsid w:val="004D751D"/>
    <w:rsid w:val="004D7BFE"/>
    <w:rsid w:val="004E10C2"/>
    <w:rsid w:val="004E10CC"/>
    <w:rsid w:val="004E196D"/>
    <w:rsid w:val="004E28B0"/>
    <w:rsid w:val="004E2947"/>
    <w:rsid w:val="004E2BD0"/>
    <w:rsid w:val="004E2DA5"/>
    <w:rsid w:val="004E60C3"/>
    <w:rsid w:val="004E6D79"/>
    <w:rsid w:val="004F26B0"/>
    <w:rsid w:val="004F35A0"/>
    <w:rsid w:val="004F3E4C"/>
    <w:rsid w:val="004F7C07"/>
    <w:rsid w:val="00500AE2"/>
    <w:rsid w:val="0050231E"/>
    <w:rsid w:val="005034B5"/>
    <w:rsid w:val="00504A3C"/>
    <w:rsid w:val="00507128"/>
    <w:rsid w:val="00507EBD"/>
    <w:rsid w:val="005123C9"/>
    <w:rsid w:val="00513B23"/>
    <w:rsid w:val="00515138"/>
    <w:rsid w:val="00515F63"/>
    <w:rsid w:val="0051605C"/>
    <w:rsid w:val="00522119"/>
    <w:rsid w:val="00524009"/>
    <w:rsid w:val="005240FD"/>
    <w:rsid w:val="005255B5"/>
    <w:rsid w:val="005256D9"/>
    <w:rsid w:val="005329B9"/>
    <w:rsid w:val="005334C7"/>
    <w:rsid w:val="00534375"/>
    <w:rsid w:val="00536FA7"/>
    <w:rsid w:val="005372E8"/>
    <w:rsid w:val="00537BA2"/>
    <w:rsid w:val="00542B38"/>
    <w:rsid w:val="005431B3"/>
    <w:rsid w:val="00544DDC"/>
    <w:rsid w:val="005458CF"/>
    <w:rsid w:val="005531F4"/>
    <w:rsid w:val="005543F9"/>
    <w:rsid w:val="00554426"/>
    <w:rsid w:val="00555E54"/>
    <w:rsid w:val="005627DB"/>
    <w:rsid w:val="00564668"/>
    <w:rsid w:val="0056512C"/>
    <w:rsid w:val="00565F5B"/>
    <w:rsid w:val="00567A20"/>
    <w:rsid w:val="005700AD"/>
    <w:rsid w:val="0057241D"/>
    <w:rsid w:val="00576146"/>
    <w:rsid w:val="005800A3"/>
    <w:rsid w:val="00584BB9"/>
    <w:rsid w:val="00584DED"/>
    <w:rsid w:val="00590956"/>
    <w:rsid w:val="00590E0B"/>
    <w:rsid w:val="005919B1"/>
    <w:rsid w:val="00593382"/>
    <w:rsid w:val="0059540E"/>
    <w:rsid w:val="00597969"/>
    <w:rsid w:val="005A196E"/>
    <w:rsid w:val="005A48BE"/>
    <w:rsid w:val="005A4DFC"/>
    <w:rsid w:val="005A6132"/>
    <w:rsid w:val="005B0537"/>
    <w:rsid w:val="005B1671"/>
    <w:rsid w:val="005B324A"/>
    <w:rsid w:val="005B355A"/>
    <w:rsid w:val="005B378C"/>
    <w:rsid w:val="005B3AF4"/>
    <w:rsid w:val="005C1116"/>
    <w:rsid w:val="005C22B8"/>
    <w:rsid w:val="005C2784"/>
    <w:rsid w:val="005C3C88"/>
    <w:rsid w:val="005D1848"/>
    <w:rsid w:val="005D3C3D"/>
    <w:rsid w:val="005D4EEB"/>
    <w:rsid w:val="005D6FEB"/>
    <w:rsid w:val="005D7A6D"/>
    <w:rsid w:val="005E0871"/>
    <w:rsid w:val="005E0AD1"/>
    <w:rsid w:val="005E10D2"/>
    <w:rsid w:val="005E2D18"/>
    <w:rsid w:val="005E2FE6"/>
    <w:rsid w:val="005E3EC8"/>
    <w:rsid w:val="005E483B"/>
    <w:rsid w:val="005E7162"/>
    <w:rsid w:val="005E7B6E"/>
    <w:rsid w:val="005F045B"/>
    <w:rsid w:val="005F0739"/>
    <w:rsid w:val="005F30E0"/>
    <w:rsid w:val="005F4E9F"/>
    <w:rsid w:val="005F52E9"/>
    <w:rsid w:val="005F7D9C"/>
    <w:rsid w:val="005F7EAD"/>
    <w:rsid w:val="0060462F"/>
    <w:rsid w:val="00604705"/>
    <w:rsid w:val="00606A51"/>
    <w:rsid w:val="0060787F"/>
    <w:rsid w:val="00607C1E"/>
    <w:rsid w:val="006103E9"/>
    <w:rsid w:val="006107F9"/>
    <w:rsid w:val="00611101"/>
    <w:rsid w:val="006146FC"/>
    <w:rsid w:val="00615D1F"/>
    <w:rsid w:val="00616DAB"/>
    <w:rsid w:val="00620076"/>
    <w:rsid w:val="006218DF"/>
    <w:rsid w:val="0062219E"/>
    <w:rsid w:val="006248D3"/>
    <w:rsid w:val="006270CC"/>
    <w:rsid w:val="00627C7B"/>
    <w:rsid w:val="00627EBC"/>
    <w:rsid w:val="00630B47"/>
    <w:rsid w:val="00632826"/>
    <w:rsid w:val="00632EF3"/>
    <w:rsid w:val="00635156"/>
    <w:rsid w:val="00637224"/>
    <w:rsid w:val="00642DF0"/>
    <w:rsid w:val="00644745"/>
    <w:rsid w:val="006454EE"/>
    <w:rsid w:val="006519E9"/>
    <w:rsid w:val="006522CD"/>
    <w:rsid w:val="00652405"/>
    <w:rsid w:val="00661AF1"/>
    <w:rsid w:val="00661E27"/>
    <w:rsid w:val="0066303A"/>
    <w:rsid w:val="00663241"/>
    <w:rsid w:val="00664EFA"/>
    <w:rsid w:val="006711EE"/>
    <w:rsid w:val="00672250"/>
    <w:rsid w:val="006724EB"/>
    <w:rsid w:val="00672C94"/>
    <w:rsid w:val="006743EC"/>
    <w:rsid w:val="0067550F"/>
    <w:rsid w:val="00676EA8"/>
    <w:rsid w:val="00677BC6"/>
    <w:rsid w:val="00685CB1"/>
    <w:rsid w:val="006866BF"/>
    <w:rsid w:val="0069057E"/>
    <w:rsid w:val="0069163B"/>
    <w:rsid w:val="00692377"/>
    <w:rsid w:val="0069638C"/>
    <w:rsid w:val="006A00F8"/>
    <w:rsid w:val="006A016E"/>
    <w:rsid w:val="006A0F37"/>
    <w:rsid w:val="006A1CAA"/>
    <w:rsid w:val="006A45D4"/>
    <w:rsid w:val="006A6A10"/>
    <w:rsid w:val="006B2841"/>
    <w:rsid w:val="006B43EC"/>
    <w:rsid w:val="006B5ECD"/>
    <w:rsid w:val="006C30A1"/>
    <w:rsid w:val="006D3388"/>
    <w:rsid w:val="006D3589"/>
    <w:rsid w:val="006D4C66"/>
    <w:rsid w:val="006D4E6E"/>
    <w:rsid w:val="006D67C2"/>
    <w:rsid w:val="006E05EE"/>
    <w:rsid w:val="006E0686"/>
    <w:rsid w:val="006E0FB9"/>
    <w:rsid w:val="006E2B77"/>
    <w:rsid w:val="006E5C9D"/>
    <w:rsid w:val="006F6368"/>
    <w:rsid w:val="006F6708"/>
    <w:rsid w:val="00701BBC"/>
    <w:rsid w:val="00701CC0"/>
    <w:rsid w:val="00702CA9"/>
    <w:rsid w:val="0070487D"/>
    <w:rsid w:val="00704BA0"/>
    <w:rsid w:val="007066C9"/>
    <w:rsid w:val="00707827"/>
    <w:rsid w:val="0071011E"/>
    <w:rsid w:val="00711AF1"/>
    <w:rsid w:val="00712B35"/>
    <w:rsid w:val="00717188"/>
    <w:rsid w:val="00720784"/>
    <w:rsid w:val="0072173E"/>
    <w:rsid w:val="007219C9"/>
    <w:rsid w:val="007229DB"/>
    <w:rsid w:val="00725847"/>
    <w:rsid w:val="0073005B"/>
    <w:rsid w:val="00730D58"/>
    <w:rsid w:val="00732006"/>
    <w:rsid w:val="00732F8E"/>
    <w:rsid w:val="00733047"/>
    <w:rsid w:val="00735715"/>
    <w:rsid w:val="00735C9A"/>
    <w:rsid w:val="00736DBD"/>
    <w:rsid w:val="00736E0C"/>
    <w:rsid w:val="00737580"/>
    <w:rsid w:val="0074184D"/>
    <w:rsid w:val="00742CFB"/>
    <w:rsid w:val="00743E89"/>
    <w:rsid w:val="00747546"/>
    <w:rsid w:val="007506C8"/>
    <w:rsid w:val="007507CF"/>
    <w:rsid w:val="00751556"/>
    <w:rsid w:val="00751943"/>
    <w:rsid w:val="00753D71"/>
    <w:rsid w:val="007603D3"/>
    <w:rsid w:val="0076064E"/>
    <w:rsid w:val="007629FA"/>
    <w:rsid w:val="0076415C"/>
    <w:rsid w:val="007675B0"/>
    <w:rsid w:val="00767B33"/>
    <w:rsid w:val="0077422F"/>
    <w:rsid w:val="00775A01"/>
    <w:rsid w:val="007778BD"/>
    <w:rsid w:val="0077794B"/>
    <w:rsid w:val="00782197"/>
    <w:rsid w:val="00791666"/>
    <w:rsid w:val="007976FF"/>
    <w:rsid w:val="007977FD"/>
    <w:rsid w:val="007A0AA7"/>
    <w:rsid w:val="007A249C"/>
    <w:rsid w:val="007A4265"/>
    <w:rsid w:val="007A4317"/>
    <w:rsid w:val="007A4507"/>
    <w:rsid w:val="007A6C0A"/>
    <w:rsid w:val="007A6D4A"/>
    <w:rsid w:val="007B2921"/>
    <w:rsid w:val="007B2A9F"/>
    <w:rsid w:val="007B2AF9"/>
    <w:rsid w:val="007B3458"/>
    <w:rsid w:val="007B349A"/>
    <w:rsid w:val="007B5155"/>
    <w:rsid w:val="007B5966"/>
    <w:rsid w:val="007C00FA"/>
    <w:rsid w:val="007C35C6"/>
    <w:rsid w:val="007C3B72"/>
    <w:rsid w:val="007C5AC0"/>
    <w:rsid w:val="007C5E93"/>
    <w:rsid w:val="007C6B79"/>
    <w:rsid w:val="007C7AC6"/>
    <w:rsid w:val="007D00F4"/>
    <w:rsid w:val="007D0529"/>
    <w:rsid w:val="007D0D2B"/>
    <w:rsid w:val="007D2236"/>
    <w:rsid w:val="007D2774"/>
    <w:rsid w:val="007D2DA8"/>
    <w:rsid w:val="007D7790"/>
    <w:rsid w:val="007E1E14"/>
    <w:rsid w:val="007E230E"/>
    <w:rsid w:val="007E2878"/>
    <w:rsid w:val="007E37B6"/>
    <w:rsid w:val="007E5BAF"/>
    <w:rsid w:val="007E7766"/>
    <w:rsid w:val="007F1C1B"/>
    <w:rsid w:val="007F2FD0"/>
    <w:rsid w:val="007F5DFD"/>
    <w:rsid w:val="0080019D"/>
    <w:rsid w:val="00803E23"/>
    <w:rsid w:val="00811573"/>
    <w:rsid w:val="008139A3"/>
    <w:rsid w:val="00815937"/>
    <w:rsid w:val="00815CA4"/>
    <w:rsid w:val="00821BAE"/>
    <w:rsid w:val="00823AEC"/>
    <w:rsid w:val="00825800"/>
    <w:rsid w:val="00830220"/>
    <w:rsid w:val="00830244"/>
    <w:rsid w:val="00834415"/>
    <w:rsid w:val="008358BF"/>
    <w:rsid w:val="00835B25"/>
    <w:rsid w:val="00843F7C"/>
    <w:rsid w:val="00844589"/>
    <w:rsid w:val="008456E7"/>
    <w:rsid w:val="00845AE3"/>
    <w:rsid w:val="00846B50"/>
    <w:rsid w:val="0085215B"/>
    <w:rsid w:val="0085274E"/>
    <w:rsid w:val="008553C9"/>
    <w:rsid w:val="008563AA"/>
    <w:rsid w:val="008564F4"/>
    <w:rsid w:val="00856665"/>
    <w:rsid w:val="008604BC"/>
    <w:rsid w:val="008638FB"/>
    <w:rsid w:val="008668E9"/>
    <w:rsid w:val="00870C78"/>
    <w:rsid w:val="008724D5"/>
    <w:rsid w:val="00874045"/>
    <w:rsid w:val="00874EBA"/>
    <w:rsid w:val="0087599C"/>
    <w:rsid w:val="008801BF"/>
    <w:rsid w:val="00881B30"/>
    <w:rsid w:val="008832A4"/>
    <w:rsid w:val="00890F2B"/>
    <w:rsid w:val="00891237"/>
    <w:rsid w:val="00894D17"/>
    <w:rsid w:val="00896706"/>
    <w:rsid w:val="008969B1"/>
    <w:rsid w:val="00896B51"/>
    <w:rsid w:val="00897846"/>
    <w:rsid w:val="008A0898"/>
    <w:rsid w:val="008A2180"/>
    <w:rsid w:val="008A2BDB"/>
    <w:rsid w:val="008A3120"/>
    <w:rsid w:val="008A3216"/>
    <w:rsid w:val="008A3458"/>
    <w:rsid w:val="008A3DE2"/>
    <w:rsid w:val="008A3FEE"/>
    <w:rsid w:val="008A4C4E"/>
    <w:rsid w:val="008A5CF3"/>
    <w:rsid w:val="008A71F8"/>
    <w:rsid w:val="008B0FF7"/>
    <w:rsid w:val="008B4D09"/>
    <w:rsid w:val="008C0116"/>
    <w:rsid w:val="008C3B83"/>
    <w:rsid w:val="008C3DF5"/>
    <w:rsid w:val="008C4DC4"/>
    <w:rsid w:val="008C5849"/>
    <w:rsid w:val="008C63E9"/>
    <w:rsid w:val="008D0CCC"/>
    <w:rsid w:val="008D1DB0"/>
    <w:rsid w:val="008D253C"/>
    <w:rsid w:val="008D2BBA"/>
    <w:rsid w:val="008D6710"/>
    <w:rsid w:val="008D6D90"/>
    <w:rsid w:val="008D7640"/>
    <w:rsid w:val="008E12E1"/>
    <w:rsid w:val="008E268E"/>
    <w:rsid w:val="008E39A7"/>
    <w:rsid w:val="008E477A"/>
    <w:rsid w:val="008E59D5"/>
    <w:rsid w:val="008F094D"/>
    <w:rsid w:val="008F3189"/>
    <w:rsid w:val="008F72F5"/>
    <w:rsid w:val="009005D8"/>
    <w:rsid w:val="00902139"/>
    <w:rsid w:val="0090498D"/>
    <w:rsid w:val="00906F76"/>
    <w:rsid w:val="00910088"/>
    <w:rsid w:val="00910A56"/>
    <w:rsid w:val="00910D47"/>
    <w:rsid w:val="00914390"/>
    <w:rsid w:val="00916ECD"/>
    <w:rsid w:val="00917DB4"/>
    <w:rsid w:val="0092129F"/>
    <w:rsid w:val="00924C46"/>
    <w:rsid w:val="009260BC"/>
    <w:rsid w:val="009276D6"/>
    <w:rsid w:val="00931828"/>
    <w:rsid w:val="009363FD"/>
    <w:rsid w:val="009364B4"/>
    <w:rsid w:val="009372D6"/>
    <w:rsid w:val="00940CEC"/>
    <w:rsid w:val="00941FF8"/>
    <w:rsid w:val="0094556D"/>
    <w:rsid w:val="00950E5F"/>
    <w:rsid w:val="00950E60"/>
    <w:rsid w:val="009513A4"/>
    <w:rsid w:val="00954772"/>
    <w:rsid w:val="00954969"/>
    <w:rsid w:val="00957EA3"/>
    <w:rsid w:val="009615A0"/>
    <w:rsid w:val="009620E0"/>
    <w:rsid w:val="0096232B"/>
    <w:rsid w:val="009625AD"/>
    <w:rsid w:val="00962BAD"/>
    <w:rsid w:val="00963F62"/>
    <w:rsid w:val="00967311"/>
    <w:rsid w:val="009677F3"/>
    <w:rsid w:val="00970016"/>
    <w:rsid w:val="00970263"/>
    <w:rsid w:val="00971FD9"/>
    <w:rsid w:val="00972FC2"/>
    <w:rsid w:val="00972FE2"/>
    <w:rsid w:val="00973027"/>
    <w:rsid w:val="009739ED"/>
    <w:rsid w:val="009750FB"/>
    <w:rsid w:val="00975CB6"/>
    <w:rsid w:val="0097759C"/>
    <w:rsid w:val="00977804"/>
    <w:rsid w:val="00977C97"/>
    <w:rsid w:val="0098042E"/>
    <w:rsid w:val="00983C3D"/>
    <w:rsid w:val="009848E8"/>
    <w:rsid w:val="009849EF"/>
    <w:rsid w:val="00985482"/>
    <w:rsid w:val="00985E07"/>
    <w:rsid w:val="0098614E"/>
    <w:rsid w:val="00986A53"/>
    <w:rsid w:val="0099228B"/>
    <w:rsid w:val="00995494"/>
    <w:rsid w:val="009A0487"/>
    <w:rsid w:val="009A2498"/>
    <w:rsid w:val="009A252E"/>
    <w:rsid w:val="009A482F"/>
    <w:rsid w:val="009A4B8B"/>
    <w:rsid w:val="009A63CA"/>
    <w:rsid w:val="009A684B"/>
    <w:rsid w:val="009A695F"/>
    <w:rsid w:val="009B779D"/>
    <w:rsid w:val="009C111A"/>
    <w:rsid w:val="009C1A3E"/>
    <w:rsid w:val="009C268A"/>
    <w:rsid w:val="009C298F"/>
    <w:rsid w:val="009C62A5"/>
    <w:rsid w:val="009D4552"/>
    <w:rsid w:val="009D47E7"/>
    <w:rsid w:val="009D5947"/>
    <w:rsid w:val="009D5A72"/>
    <w:rsid w:val="009D6219"/>
    <w:rsid w:val="009D7551"/>
    <w:rsid w:val="009E020D"/>
    <w:rsid w:val="009E2530"/>
    <w:rsid w:val="009E36F6"/>
    <w:rsid w:val="009E4676"/>
    <w:rsid w:val="009E5421"/>
    <w:rsid w:val="009E60EC"/>
    <w:rsid w:val="009E732C"/>
    <w:rsid w:val="009F0347"/>
    <w:rsid w:val="009F35E0"/>
    <w:rsid w:val="009F45F6"/>
    <w:rsid w:val="00A021EF"/>
    <w:rsid w:val="00A029E3"/>
    <w:rsid w:val="00A03399"/>
    <w:rsid w:val="00A0377F"/>
    <w:rsid w:val="00A05063"/>
    <w:rsid w:val="00A052F8"/>
    <w:rsid w:val="00A05958"/>
    <w:rsid w:val="00A074DB"/>
    <w:rsid w:val="00A1147C"/>
    <w:rsid w:val="00A135CC"/>
    <w:rsid w:val="00A13D64"/>
    <w:rsid w:val="00A179BA"/>
    <w:rsid w:val="00A200A5"/>
    <w:rsid w:val="00A21165"/>
    <w:rsid w:val="00A21612"/>
    <w:rsid w:val="00A21D54"/>
    <w:rsid w:val="00A225D2"/>
    <w:rsid w:val="00A252AA"/>
    <w:rsid w:val="00A25CAC"/>
    <w:rsid w:val="00A27BD1"/>
    <w:rsid w:val="00A32D20"/>
    <w:rsid w:val="00A36F2D"/>
    <w:rsid w:val="00A376A1"/>
    <w:rsid w:val="00A37F09"/>
    <w:rsid w:val="00A40AFF"/>
    <w:rsid w:val="00A4708F"/>
    <w:rsid w:val="00A47E09"/>
    <w:rsid w:val="00A50164"/>
    <w:rsid w:val="00A508E5"/>
    <w:rsid w:val="00A51CA3"/>
    <w:rsid w:val="00A524F1"/>
    <w:rsid w:val="00A54714"/>
    <w:rsid w:val="00A55989"/>
    <w:rsid w:val="00A571C0"/>
    <w:rsid w:val="00A6190B"/>
    <w:rsid w:val="00A63C58"/>
    <w:rsid w:val="00A64A2E"/>
    <w:rsid w:val="00A6744D"/>
    <w:rsid w:val="00A67C6B"/>
    <w:rsid w:val="00A67DF0"/>
    <w:rsid w:val="00A71C43"/>
    <w:rsid w:val="00A7618A"/>
    <w:rsid w:val="00A778F1"/>
    <w:rsid w:val="00A815A0"/>
    <w:rsid w:val="00A83B38"/>
    <w:rsid w:val="00A83BB7"/>
    <w:rsid w:val="00A8642B"/>
    <w:rsid w:val="00A87BD2"/>
    <w:rsid w:val="00A9029C"/>
    <w:rsid w:val="00A90B9A"/>
    <w:rsid w:val="00A91E45"/>
    <w:rsid w:val="00A924D5"/>
    <w:rsid w:val="00A92819"/>
    <w:rsid w:val="00A93E46"/>
    <w:rsid w:val="00A94A54"/>
    <w:rsid w:val="00A97756"/>
    <w:rsid w:val="00A97AB3"/>
    <w:rsid w:val="00AA08B1"/>
    <w:rsid w:val="00AA0E32"/>
    <w:rsid w:val="00AA13A4"/>
    <w:rsid w:val="00AA2FB5"/>
    <w:rsid w:val="00AA4DA9"/>
    <w:rsid w:val="00AA552C"/>
    <w:rsid w:val="00AA6504"/>
    <w:rsid w:val="00AB58AC"/>
    <w:rsid w:val="00AB657B"/>
    <w:rsid w:val="00AC0579"/>
    <w:rsid w:val="00AC1869"/>
    <w:rsid w:val="00AC211E"/>
    <w:rsid w:val="00AC434A"/>
    <w:rsid w:val="00AC50E5"/>
    <w:rsid w:val="00AC5609"/>
    <w:rsid w:val="00AC6918"/>
    <w:rsid w:val="00AD0C9A"/>
    <w:rsid w:val="00AD29A5"/>
    <w:rsid w:val="00AD491B"/>
    <w:rsid w:val="00AD4C40"/>
    <w:rsid w:val="00AE1DD8"/>
    <w:rsid w:val="00AE39FB"/>
    <w:rsid w:val="00AE4E13"/>
    <w:rsid w:val="00AE6039"/>
    <w:rsid w:val="00AE6479"/>
    <w:rsid w:val="00AF5B87"/>
    <w:rsid w:val="00B02C7F"/>
    <w:rsid w:val="00B03930"/>
    <w:rsid w:val="00B03B6A"/>
    <w:rsid w:val="00B0659B"/>
    <w:rsid w:val="00B12D79"/>
    <w:rsid w:val="00B13778"/>
    <w:rsid w:val="00B144DF"/>
    <w:rsid w:val="00B16074"/>
    <w:rsid w:val="00B1738E"/>
    <w:rsid w:val="00B1779F"/>
    <w:rsid w:val="00B20A07"/>
    <w:rsid w:val="00B240EC"/>
    <w:rsid w:val="00B2452E"/>
    <w:rsid w:val="00B2559F"/>
    <w:rsid w:val="00B25B6A"/>
    <w:rsid w:val="00B27B35"/>
    <w:rsid w:val="00B306AC"/>
    <w:rsid w:val="00B315C7"/>
    <w:rsid w:val="00B31641"/>
    <w:rsid w:val="00B33B7F"/>
    <w:rsid w:val="00B34F02"/>
    <w:rsid w:val="00B37B46"/>
    <w:rsid w:val="00B40D38"/>
    <w:rsid w:val="00B418D8"/>
    <w:rsid w:val="00B43882"/>
    <w:rsid w:val="00B43ACC"/>
    <w:rsid w:val="00B4595F"/>
    <w:rsid w:val="00B461C1"/>
    <w:rsid w:val="00B461DB"/>
    <w:rsid w:val="00B508DD"/>
    <w:rsid w:val="00B52375"/>
    <w:rsid w:val="00B5259F"/>
    <w:rsid w:val="00B52C65"/>
    <w:rsid w:val="00B55F4C"/>
    <w:rsid w:val="00B5706E"/>
    <w:rsid w:val="00B60C8B"/>
    <w:rsid w:val="00B638AB"/>
    <w:rsid w:val="00B64DC2"/>
    <w:rsid w:val="00B65198"/>
    <w:rsid w:val="00B706FF"/>
    <w:rsid w:val="00B70E80"/>
    <w:rsid w:val="00B77BBE"/>
    <w:rsid w:val="00B80DA6"/>
    <w:rsid w:val="00B91403"/>
    <w:rsid w:val="00B940A5"/>
    <w:rsid w:val="00B94736"/>
    <w:rsid w:val="00B95BA3"/>
    <w:rsid w:val="00B95D63"/>
    <w:rsid w:val="00B970BF"/>
    <w:rsid w:val="00BA0233"/>
    <w:rsid w:val="00BA0A01"/>
    <w:rsid w:val="00BA489B"/>
    <w:rsid w:val="00BA5937"/>
    <w:rsid w:val="00BB0C97"/>
    <w:rsid w:val="00BB4DB3"/>
    <w:rsid w:val="00BB7302"/>
    <w:rsid w:val="00BC0245"/>
    <w:rsid w:val="00BC41D6"/>
    <w:rsid w:val="00BC4CA5"/>
    <w:rsid w:val="00BC5B6A"/>
    <w:rsid w:val="00BD469E"/>
    <w:rsid w:val="00BD7ADF"/>
    <w:rsid w:val="00BE19BF"/>
    <w:rsid w:val="00BE4C3E"/>
    <w:rsid w:val="00BE57C5"/>
    <w:rsid w:val="00BF2CC8"/>
    <w:rsid w:val="00BF61F7"/>
    <w:rsid w:val="00BF693F"/>
    <w:rsid w:val="00BF7648"/>
    <w:rsid w:val="00C049CE"/>
    <w:rsid w:val="00C05453"/>
    <w:rsid w:val="00C0573A"/>
    <w:rsid w:val="00C10A5A"/>
    <w:rsid w:val="00C10BD3"/>
    <w:rsid w:val="00C134CE"/>
    <w:rsid w:val="00C148A7"/>
    <w:rsid w:val="00C154F0"/>
    <w:rsid w:val="00C15EE8"/>
    <w:rsid w:val="00C167D0"/>
    <w:rsid w:val="00C20BDB"/>
    <w:rsid w:val="00C22D63"/>
    <w:rsid w:val="00C264FD"/>
    <w:rsid w:val="00C269B6"/>
    <w:rsid w:val="00C2734B"/>
    <w:rsid w:val="00C317D8"/>
    <w:rsid w:val="00C323AD"/>
    <w:rsid w:val="00C32FE9"/>
    <w:rsid w:val="00C37C04"/>
    <w:rsid w:val="00C475EE"/>
    <w:rsid w:val="00C52332"/>
    <w:rsid w:val="00C537B4"/>
    <w:rsid w:val="00C53DCA"/>
    <w:rsid w:val="00C544B2"/>
    <w:rsid w:val="00C5605F"/>
    <w:rsid w:val="00C60FB5"/>
    <w:rsid w:val="00C64D0F"/>
    <w:rsid w:val="00C65D92"/>
    <w:rsid w:val="00C663E0"/>
    <w:rsid w:val="00C66E6C"/>
    <w:rsid w:val="00C70E1E"/>
    <w:rsid w:val="00C7185B"/>
    <w:rsid w:val="00C736FB"/>
    <w:rsid w:val="00C74E17"/>
    <w:rsid w:val="00C75EE6"/>
    <w:rsid w:val="00C81540"/>
    <w:rsid w:val="00C81C7E"/>
    <w:rsid w:val="00C83076"/>
    <w:rsid w:val="00C83950"/>
    <w:rsid w:val="00C83B06"/>
    <w:rsid w:val="00C84196"/>
    <w:rsid w:val="00C92CA4"/>
    <w:rsid w:val="00C935D4"/>
    <w:rsid w:val="00C96EFB"/>
    <w:rsid w:val="00CA52C8"/>
    <w:rsid w:val="00CA7478"/>
    <w:rsid w:val="00CB31B2"/>
    <w:rsid w:val="00CB3C7B"/>
    <w:rsid w:val="00CB3F8C"/>
    <w:rsid w:val="00CB4148"/>
    <w:rsid w:val="00CB4C68"/>
    <w:rsid w:val="00CB56EA"/>
    <w:rsid w:val="00CB5724"/>
    <w:rsid w:val="00CB632E"/>
    <w:rsid w:val="00CC0943"/>
    <w:rsid w:val="00CC1190"/>
    <w:rsid w:val="00CC1B4A"/>
    <w:rsid w:val="00CC27C7"/>
    <w:rsid w:val="00CC2BFB"/>
    <w:rsid w:val="00CC2DFF"/>
    <w:rsid w:val="00CC58D8"/>
    <w:rsid w:val="00CC6773"/>
    <w:rsid w:val="00CC787A"/>
    <w:rsid w:val="00CD5E27"/>
    <w:rsid w:val="00CD657F"/>
    <w:rsid w:val="00CD67F6"/>
    <w:rsid w:val="00CD78E4"/>
    <w:rsid w:val="00CD7A1A"/>
    <w:rsid w:val="00CE25A4"/>
    <w:rsid w:val="00CF28CC"/>
    <w:rsid w:val="00D039AE"/>
    <w:rsid w:val="00D04089"/>
    <w:rsid w:val="00D0490B"/>
    <w:rsid w:val="00D06120"/>
    <w:rsid w:val="00D10A0D"/>
    <w:rsid w:val="00D1250C"/>
    <w:rsid w:val="00D1316F"/>
    <w:rsid w:val="00D136BE"/>
    <w:rsid w:val="00D151DB"/>
    <w:rsid w:val="00D2146F"/>
    <w:rsid w:val="00D22184"/>
    <w:rsid w:val="00D2399C"/>
    <w:rsid w:val="00D33AE1"/>
    <w:rsid w:val="00D33EC4"/>
    <w:rsid w:val="00D34641"/>
    <w:rsid w:val="00D3478C"/>
    <w:rsid w:val="00D35BBC"/>
    <w:rsid w:val="00D36941"/>
    <w:rsid w:val="00D43EDF"/>
    <w:rsid w:val="00D457BC"/>
    <w:rsid w:val="00D4597F"/>
    <w:rsid w:val="00D533A8"/>
    <w:rsid w:val="00D608E7"/>
    <w:rsid w:val="00D60A72"/>
    <w:rsid w:val="00D6599B"/>
    <w:rsid w:val="00D72EC5"/>
    <w:rsid w:val="00D732F3"/>
    <w:rsid w:val="00D739B8"/>
    <w:rsid w:val="00D804E2"/>
    <w:rsid w:val="00D812C0"/>
    <w:rsid w:val="00D84A79"/>
    <w:rsid w:val="00D84E0F"/>
    <w:rsid w:val="00D86929"/>
    <w:rsid w:val="00D906E4"/>
    <w:rsid w:val="00D943DE"/>
    <w:rsid w:val="00D95D04"/>
    <w:rsid w:val="00D97EB0"/>
    <w:rsid w:val="00DA2DA5"/>
    <w:rsid w:val="00DA3AB5"/>
    <w:rsid w:val="00DA46F2"/>
    <w:rsid w:val="00DA6FE8"/>
    <w:rsid w:val="00DB1E02"/>
    <w:rsid w:val="00DB3863"/>
    <w:rsid w:val="00DB3DF1"/>
    <w:rsid w:val="00DB5199"/>
    <w:rsid w:val="00DC5CBE"/>
    <w:rsid w:val="00DC7B98"/>
    <w:rsid w:val="00DD05EC"/>
    <w:rsid w:val="00DD3475"/>
    <w:rsid w:val="00DD65CD"/>
    <w:rsid w:val="00DD6B8C"/>
    <w:rsid w:val="00DD6DEA"/>
    <w:rsid w:val="00DD6F62"/>
    <w:rsid w:val="00DE1A7F"/>
    <w:rsid w:val="00DE1CF2"/>
    <w:rsid w:val="00DE60A6"/>
    <w:rsid w:val="00DE77E5"/>
    <w:rsid w:val="00DF2D7F"/>
    <w:rsid w:val="00DF3133"/>
    <w:rsid w:val="00E020A0"/>
    <w:rsid w:val="00E0225F"/>
    <w:rsid w:val="00E02340"/>
    <w:rsid w:val="00E03AE2"/>
    <w:rsid w:val="00E05CC0"/>
    <w:rsid w:val="00E063E6"/>
    <w:rsid w:val="00E0743D"/>
    <w:rsid w:val="00E11BB9"/>
    <w:rsid w:val="00E13030"/>
    <w:rsid w:val="00E14210"/>
    <w:rsid w:val="00E1534E"/>
    <w:rsid w:val="00E164F0"/>
    <w:rsid w:val="00E16905"/>
    <w:rsid w:val="00E20073"/>
    <w:rsid w:val="00E200B7"/>
    <w:rsid w:val="00E200CA"/>
    <w:rsid w:val="00E214E5"/>
    <w:rsid w:val="00E2194E"/>
    <w:rsid w:val="00E22420"/>
    <w:rsid w:val="00E23E97"/>
    <w:rsid w:val="00E24D03"/>
    <w:rsid w:val="00E255BD"/>
    <w:rsid w:val="00E25ED1"/>
    <w:rsid w:val="00E27A3D"/>
    <w:rsid w:val="00E3055E"/>
    <w:rsid w:val="00E35083"/>
    <w:rsid w:val="00E35ECF"/>
    <w:rsid w:val="00E36945"/>
    <w:rsid w:val="00E42235"/>
    <w:rsid w:val="00E4232F"/>
    <w:rsid w:val="00E426A6"/>
    <w:rsid w:val="00E44DF5"/>
    <w:rsid w:val="00E456C7"/>
    <w:rsid w:val="00E514EE"/>
    <w:rsid w:val="00E52923"/>
    <w:rsid w:val="00E549A5"/>
    <w:rsid w:val="00E60F12"/>
    <w:rsid w:val="00E61D1E"/>
    <w:rsid w:val="00E61DAF"/>
    <w:rsid w:val="00E639DF"/>
    <w:rsid w:val="00E63FBC"/>
    <w:rsid w:val="00E664E1"/>
    <w:rsid w:val="00E709A2"/>
    <w:rsid w:val="00E71770"/>
    <w:rsid w:val="00E71B3C"/>
    <w:rsid w:val="00E71FE8"/>
    <w:rsid w:val="00E72DB3"/>
    <w:rsid w:val="00E73BBE"/>
    <w:rsid w:val="00E73C6F"/>
    <w:rsid w:val="00E85228"/>
    <w:rsid w:val="00E8719A"/>
    <w:rsid w:val="00E87ED9"/>
    <w:rsid w:val="00E90AB1"/>
    <w:rsid w:val="00E91459"/>
    <w:rsid w:val="00E91789"/>
    <w:rsid w:val="00E93234"/>
    <w:rsid w:val="00E95270"/>
    <w:rsid w:val="00E957BF"/>
    <w:rsid w:val="00E97C44"/>
    <w:rsid w:val="00E97D89"/>
    <w:rsid w:val="00EA113A"/>
    <w:rsid w:val="00EA230F"/>
    <w:rsid w:val="00EA2357"/>
    <w:rsid w:val="00EA4D21"/>
    <w:rsid w:val="00EA4FC8"/>
    <w:rsid w:val="00EB00BB"/>
    <w:rsid w:val="00EB0C60"/>
    <w:rsid w:val="00EB296B"/>
    <w:rsid w:val="00EB298D"/>
    <w:rsid w:val="00EB3E07"/>
    <w:rsid w:val="00EB3E2E"/>
    <w:rsid w:val="00EB4127"/>
    <w:rsid w:val="00EB4BC9"/>
    <w:rsid w:val="00EB4FF2"/>
    <w:rsid w:val="00EB523C"/>
    <w:rsid w:val="00EB5C3A"/>
    <w:rsid w:val="00EB6B5D"/>
    <w:rsid w:val="00EC0BF1"/>
    <w:rsid w:val="00EC133C"/>
    <w:rsid w:val="00EC24BB"/>
    <w:rsid w:val="00EC2C4A"/>
    <w:rsid w:val="00EC3083"/>
    <w:rsid w:val="00EC3B74"/>
    <w:rsid w:val="00EC4666"/>
    <w:rsid w:val="00EC675F"/>
    <w:rsid w:val="00EC6EB7"/>
    <w:rsid w:val="00EC7C8F"/>
    <w:rsid w:val="00ED2616"/>
    <w:rsid w:val="00ED7A3F"/>
    <w:rsid w:val="00EE0454"/>
    <w:rsid w:val="00EE17C4"/>
    <w:rsid w:val="00EE420A"/>
    <w:rsid w:val="00EE45FD"/>
    <w:rsid w:val="00EF0D13"/>
    <w:rsid w:val="00EF26BB"/>
    <w:rsid w:val="00EF48FC"/>
    <w:rsid w:val="00EF525B"/>
    <w:rsid w:val="00F01C01"/>
    <w:rsid w:val="00F0232A"/>
    <w:rsid w:val="00F05D47"/>
    <w:rsid w:val="00F06A5C"/>
    <w:rsid w:val="00F07207"/>
    <w:rsid w:val="00F10EC3"/>
    <w:rsid w:val="00F11299"/>
    <w:rsid w:val="00F128B1"/>
    <w:rsid w:val="00F12F42"/>
    <w:rsid w:val="00F176B8"/>
    <w:rsid w:val="00F21175"/>
    <w:rsid w:val="00F258D0"/>
    <w:rsid w:val="00F2602E"/>
    <w:rsid w:val="00F26ED0"/>
    <w:rsid w:val="00F30F3B"/>
    <w:rsid w:val="00F3260F"/>
    <w:rsid w:val="00F33DC9"/>
    <w:rsid w:val="00F375F6"/>
    <w:rsid w:val="00F37E8B"/>
    <w:rsid w:val="00F412ED"/>
    <w:rsid w:val="00F41B88"/>
    <w:rsid w:val="00F41E8A"/>
    <w:rsid w:val="00F42584"/>
    <w:rsid w:val="00F4548E"/>
    <w:rsid w:val="00F456AA"/>
    <w:rsid w:val="00F502B3"/>
    <w:rsid w:val="00F50B1D"/>
    <w:rsid w:val="00F658A5"/>
    <w:rsid w:val="00F66D9B"/>
    <w:rsid w:val="00F717C4"/>
    <w:rsid w:val="00F72B06"/>
    <w:rsid w:val="00F762C8"/>
    <w:rsid w:val="00F77CCB"/>
    <w:rsid w:val="00F82F16"/>
    <w:rsid w:val="00F8689C"/>
    <w:rsid w:val="00F8723C"/>
    <w:rsid w:val="00F901EC"/>
    <w:rsid w:val="00F9096A"/>
    <w:rsid w:val="00F91FB4"/>
    <w:rsid w:val="00F9423E"/>
    <w:rsid w:val="00F95965"/>
    <w:rsid w:val="00F962AF"/>
    <w:rsid w:val="00F96A0A"/>
    <w:rsid w:val="00F97569"/>
    <w:rsid w:val="00FA058F"/>
    <w:rsid w:val="00FA3CFD"/>
    <w:rsid w:val="00FA526D"/>
    <w:rsid w:val="00FA5CD1"/>
    <w:rsid w:val="00FB05E8"/>
    <w:rsid w:val="00FB1835"/>
    <w:rsid w:val="00FB213E"/>
    <w:rsid w:val="00FB224E"/>
    <w:rsid w:val="00FB619B"/>
    <w:rsid w:val="00FB7307"/>
    <w:rsid w:val="00FC2B36"/>
    <w:rsid w:val="00FC3915"/>
    <w:rsid w:val="00FD2099"/>
    <w:rsid w:val="00FD323F"/>
    <w:rsid w:val="00FD4361"/>
    <w:rsid w:val="00FD74EC"/>
    <w:rsid w:val="00FE14E6"/>
    <w:rsid w:val="00FE2089"/>
    <w:rsid w:val="00FE3AB5"/>
    <w:rsid w:val="00FE3FF0"/>
    <w:rsid w:val="00FE4682"/>
    <w:rsid w:val="00FE48D1"/>
    <w:rsid w:val="00FE750B"/>
    <w:rsid w:val="00FF0F80"/>
    <w:rsid w:val="00FF1BD9"/>
    <w:rsid w:val="00FF210C"/>
    <w:rsid w:val="00FF4121"/>
    <w:rsid w:val="00FF4EC5"/>
    <w:rsid w:val="00FF5F3D"/>
    <w:rsid w:val="00FF6806"/>
    <w:rsid w:val="00FF7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369245"/>
  <w15:chartTrackingRefBased/>
  <w15:docId w15:val="{31AE388C-F3B2-4278-AB7A-26AAEFCA7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F7C07"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4F7C07"/>
    <w:pPr>
      <w:jc w:val="center"/>
    </w:pPr>
    <w:rPr>
      <w:b/>
      <w:bCs/>
      <w:u w:val="single"/>
      <w:lang w:val="bg-BG"/>
    </w:rPr>
  </w:style>
  <w:style w:type="paragraph" w:styleId="a4">
    <w:name w:val="Subtitle"/>
    <w:basedOn w:val="a"/>
    <w:qFormat/>
    <w:rsid w:val="004F7C07"/>
    <w:pPr>
      <w:jc w:val="center"/>
    </w:pPr>
    <w:rPr>
      <w:b/>
      <w:bCs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ЛОГИЧЕСКИ ЧАСОВНИК НА ЛАМПОРТ</vt:lpstr>
      <vt:lpstr>ЛОГИЧЕСКИ ЧАСОВНИК НА ЛАМПОРТ</vt:lpstr>
    </vt:vector>
  </TitlesOfParts>
  <Company>Teletronic Ltd</Company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ОГИЧЕСКИ ЧАСОВНИК НА ЛАМПОРТ</dc:title>
  <dc:subject/>
  <dc:creator>Milen Loukantchevsky</dc:creator>
  <cp:keywords/>
  <dc:description/>
  <cp:lastModifiedBy>Milen Loukantchevsky</cp:lastModifiedBy>
  <cp:revision>7</cp:revision>
  <dcterms:created xsi:type="dcterms:W3CDTF">2021-01-03T08:05:00Z</dcterms:created>
  <dcterms:modified xsi:type="dcterms:W3CDTF">2021-01-03T10:17:00Z</dcterms:modified>
</cp:coreProperties>
</file>